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80C5D" w14:textId="77777777" w:rsidR="00BA45D1" w:rsidRPr="00BA45D1" w:rsidRDefault="00BA45D1" w:rsidP="00BA45D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proofErr w:type="gramStart"/>
      <w:r w:rsidRPr="00BA45D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BA45D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Comment:</w:t>
      </w:r>
    </w:p>
    <w:p w14:paraId="70C50D67" w14:textId="12EF2C85" w:rsidR="00BA45D1" w:rsidRPr="00BA45D1" w:rsidRDefault="00BA45D1" w:rsidP="00BA45D1">
      <w:pPr>
        <w:shd w:val="clear" w:color="auto" w:fill="FFFFFF"/>
        <w:spacing w:after="0" w:line="240" w:lineRule="auto"/>
        <w:jc w:val="both"/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  <w:r w:rsidRPr="00BA45D1"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  <w:t>I recommend that these manuscripts accept as it is.</w:t>
      </w:r>
    </w:p>
    <w:p w14:paraId="7C8BB0E5" w14:textId="160E4571" w:rsidR="00BA45D1" w:rsidRPr="00BA45D1" w:rsidRDefault="00BA45D1" w:rsidP="00BA45D1">
      <w:pPr>
        <w:shd w:val="clear" w:color="auto" w:fill="FFFFFF"/>
        <w:spacing w:after="0" w:line="240" w:lineRule="auto"/>
        <w:jc w:val="both"/>
        <w:rPr>
          <w:rFonts w:ascii="Arial" w:eastAsia="Yu Gothic" w:hAnsi="Arial" w:cs="Arial"/>
          <w:color w:val="000000"/>
          <w:kern w:val="0"/>
          <w:sz w:val="20"/>
          <w:szCs w:val="20"/>
          <w:lang w:eastAsia="ja-JP"/>
          <w14:ligatures w14:val="none"/>
        </w:rPr>
      </w:pPr>
    </w:p>
    <w:p w14:paraId="1125EE85" w14:textId="77777777" w:rsidR="00BA45D1" w:rsidRPr="00BA45D1" w:rsidRDefault="00BA45D1" w:rsidP="00BA45D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proofErr w:type="gramStart"/>
      <w:r w:rsidRPr="00BA45D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</w:t>
      </w:r>
      <w:proofErr w:type="gramEnd"/>
      <w:r w:rsidRPr="00BA45D1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 xml:space="preserve"> Details:</w:t>
      </w:r>
    </w:p>
    <w:p w14:paraId="6767394B" w14:textId="77777777" w:rsidR="00BA45D1" w:rsidRPr="00BA45D1" w:rsidRDefault="00BA45D1" w:rsidP="00BA45D1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</w:pPr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 xml:space="preserve">Dr. Takashi </w:t>
      </w:r>
      <w:proofErr w:type="spellStart"/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>Ikeno</w:t>
      </w:r>
      <w:proofErr w:type="spellEnd"/>
    </w:p>
    <w:p w14:paraId="3C8ACA75" w14:textId="0A8797F7" w:rsidR="00BA45D1" w:rsidRPr="00BA45D1" w:rsidRDefault="00BA45D1" w:rsidP="00BA45D1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</w:pPr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>Nationa</w:t>
      </w:r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 xml:space="preserve">l Cancer Center Hospital East, </w:t>
      </w:r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>Clinical Research Support Office, Japan</w:t>
      </w:r>
      <w:r w:rsidRPr="00BA45D1">
        <w:rPr>
          <w:rFonts w:ascii="Arial" w:eastAsia="Times New Roman" w:hAnsi="Arial" w:cs="Arial"/>
          <w:kern w:val="0"/>
          <w:sz w:val="20"/>
          <w:szCs w:val="20"/>
          <w:lang w:eastAsia="ja-JP"/>
          <w14:ligatures w14:val="none"/>
        </w:rPr>
        <w:t>.</w:t>
      </w:r>
    </w:p>
    <w:bookmarkEnd w:id="0"/>
    <w:p w14:paraId="0AD6BA2D" w14:textId="77777777" w:rsidR="00B17BEB" w:rsidRPr="00BA45D1" w:rsidRDefault="00B17BEB" w:rsidP="00BA45D1">
      <w:pPr>
        <w:rPr>
          <w:rFonts w:ascii="Arial" w:hAnsi="Arial" w:cs="Arial"/>
          <w:sz w:val="20"/>
          <w:szCs w:val="20"/>
        </w:rPr>
      </w:pPr>
    </w:p>
    <w:sectPr w:rsidR="00B17BEB" w:rsidRPr="00BA45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tDA0sbA0tjAxNTBQ0lEKTi0uzszPAykwrAUA++a+TCwAAAA="/>
  </w:docVars>
  <w:rsids>
    <w:rsidRoot w:val="00B0242E"/>
    <w:rsid w:val="00630D63"/>
    <w:rsid w:val="006D2BDD"/>
    <w:rsid w:val="008A19C6"/>
    <w:rsid w:val="00B0242E"/>
    <w:rsid w:val="00B17BEB"/>
    <w:rsid w:val="00BA45D1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1C891"/>
  <w15:chartTrackingRefBased/>
  <w15:docId w15:val="{2AD562CC-CD2D-4FE9-BDEB-C3F99176F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57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6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9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73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4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3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User</cp:lastModifiedBy>
  <cp:revision>3</cp:revision>
  <dcterms:created xsi:type="dcterms:W3CDTF">2024-09-03T06:22:00Z</dcterms:created>
  <dcterms:modified xsi:type="dcterms:W3CDTF">2025-10-25T08:43:00Z</dcterms:modified>
</cp:coreProperties>
</file>